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ENI S.p.A.</w:t>
      </w:r>
      <w:r>
        <w:br/>
      </w:r>
      <w:r>
        <w:t xml:space="preserve">Via Giacomo Peragallo, 10</w:t>
      </w:r>
      <w:r>
        <w:br/>
      </w:r>
      <w:r>
        <w:t xml:space="preserve">00198 Rome, Italy</w:t>
      </w:r>
    </w:p>
    <w:bookmarkStart w:id="20" w:name="X5d230c0b9e892f6b355812acf6b4773f5a5f8e7"/>
    <w:p>
      <w:pPr>
        <w:pStyle w:val="Heading2"/>
      </w:pPr>
      <w:r>
        <w:t xml:space="preserve">Subject: Application for Petroleum Engineering Internship Position in Italy Rome</w:t>
      </w:r>
    </w:p>
    <w:p>
      <w:pPr>
        <w:pStyle w:val="FirstParagraph"/>
      </w:pPr>
      <w:r>
        <w:t xml:space="preserve">Dear Hiring Manager,</w:t>
      </w:r>
    </w:p>
    <w:p>
      <w:pPr>
        <w:pStyle w:val="BodyText"/>
      </w:pPr>
      <w:r>
        <w:t xml:space="preserve">It is with profound enthusiasm and meticulous preparation that I submit my Internship Application Letter for the Petroleum Engineering Internship position at ENI S.p.A., a global leader in energy innovation, within the vibrant hub of Italy Rome. As an aspiring Petroleum Engineer deeply committed to sustainable energy solutions, I have long admired ENI's pioneering work in Mediterranean hydrocarbon exploration and its strategic vision for transitioning toward cleaner energy systems—a mission that resonates profoundly with my academic pursuits and professional aspirations in Italy Rome.</w:t>
      </w:r>
    </w:p>
    <w:p>
      <w:pPr>
        <w:pStyle w:val="BodyText"/>
      </w:pPr>
      <w:r>
        <w:t xml:space="preserve">My journey toward becoming a Petroleum Engineer began during my Bachelor of Science in Petroleum Engineering at the University of Manchester, where I consistently ranked among the top 5% of my cohort. My academic curriculum included advanced coursework in reservoir simulation (using Petrel and Eclipse), drilling engineering, geomechanics, and petroleum economics—subjects directly applicable to ENI's operational focus on complex carbonate reservoirs in the Adriatic Sea and Libya. In my final year project, I conducted a comprehensive field study of the Cretaceous carbonate formations in the Italian Apennines under Professor Alessandro Rossi's guidance. This research involved seismic interpretation, petrophysical analysis, and production forecasting that culminated in a 25% optimization proposal for fluid recovery rates—a methodology currently mirrored in ENI's Puglia Basin operations.</w:t>
      </w:r>
    </w:p>
    <w:p>
      <w:pPr>
        <w:pStyle w:val="BodyText"/>
      </w:pPr>
      <w:r>
        <w:t xml:space="preserve">What compels me to apply for this internship specifically within Italy Rome is the unparalleled opportunity to immerse myself in Europe's most dynamic energy ecosystem. Having completed an intensive Italian language immersion program at the Dante Alighieri Institute in Florence, I now possess B2 proficiency in Italian—enabling seamless collaboration with ENI's technical teams across Rome. More significantly, I have closely followed ENI's breakthroughs in carbon capture utilization and storage (CCUS) projects near the Lazio region, including their recent partnership with the University of Rome La Sapienza. I am eager to contribute to such initiatives while learning from industry veterans who shape Italy's energy landscape—a prospect that transforms theoretical knowledge into tangible innovation within Italy Rome.</w:t>
      </w:r>
    </w:p>
    <w:p>
      <w:pPr>
        <w:pStyle w:val="BodyText"/>
      </w:pPr>
      <w:r>
        <w:t xml:space="preserve">My technical toolkit aligns precisely with ENI's operational needs. I am proficient in:</w:t>
      </w:r>
      <w:r>
        <w:t xml:space="preserve"> </w:t>
      </w:r>
      <w:r>
        <w:t xml:space="preserve">• Reservoir modeling (Petrel, History Matching)</w:t>
      </w:r>
      <w:r>
        <w:t xml:space="preserve"> </w:t>
      </w:r>
      <w:r>
        <w:t xml:space="preserve">• Production data analysis (Python, SQL)</w:t>
      </w:r>
      <w:r>
        <w:t xml:space="preserve"> </w:t>
      </w:r>
      <w:r>
        <w:t xml:space="preserve">• Drilling optimization software (WellPlan)</w:t>
      </w:r>
      <w:r>
        <w:t xml:space="preserve"> </w:t>
      </w:r>
      <w:r>
        <w:t xml:space="preserve">• Geostatistical analysis (GSLIB, Rockworks)</w:t>
      </w:r>
      <w:r>
        <w:t xml:space="preserve"> </w:t>
      </w:r>
      <w:r>
        <w:t xml:space="preserve">Additionally, I completed a six-month internship at Schlumberger's Rome office in 2022 where I supported formation evaluation teams during offshore surveys in the Adriatic. This experience honed my ability to interpret MWD/LWD data and collaborate across multicultural teams—skills directly transferable to ENI's multinational projects. Crucially, I have prepared a specialized technical report on "Enhanced Oil Recovery Techniques for Mature Italian Fields" that integrates case studies from ENI's own fields in Sicily and the Po Valley, demonstrating my proactive engagement with your operational context.</w:t>
      </w:r>
    </w:p>
    <w:p>
      <w:pPr>
        <w:pStyle w:val="BodyText"/>
      </w:pPr>
      <w:r>
        <w:t xml:space="preserve">My motivation extends beyond technical skill acquisition. I am deeply inspired by Italy Rome's role as a European energy nexus where ancient history converges with cutting-edge innovation. The city's proximity to ENI's headquarters—just 15 minutes from the historic Appian Way—symbolizes the perfect blend of heritage and progress I seek in my career. As someone who has lived in Rome for two months during a study-abroad program at Sapienza University, I understand how the city’s unique energy culture fosters creativity: morning espresso discussions with geologists about Monte Amiata's geothermal potential, afternoon visits to the National Museum of Science and Technology where ENI's historical equipment is exhibited, and evening networking events at Rome's "Energy Hub" all cultivate an environment where Petroleum Engineers thrive. This cultural immersion is not merely a location; it’s a professional catalyst.</w:t>
      </w:r>
    </w:p>
    <w:p>
      <w:pPr>
        <w:pStyle w:val="BodyText"/>
      </w:pPr>
      <w:r>
        <w:t xml:space="preserve">I recognize that Italy Rome faces critical challenges in balancing energy security with decarbonization—exactly the intersection where ENI leads globally. My research on methane emission reduction strategies for aging Italian fields (published in the Journal of Natural Gas Science and Engineering) directly addresses this challenge. I am particularly keen to contribute to ENI’s "Energy Transition Roadmap" by developing AI-driven predictive models for reservoir management, a project currently underway at your Rome R&amp;D center. Having attended ENI's "Green Innovation Week" virtual conference in September 2023, I was inspired by Dr. Elena Conti's presentation on digital twins in hydrocarbon extraction—a methodology I aim to advance through this internship.</w:t>
      </w:r>
    </w:p>
    <w:p>
      <w:pPr>
        <w:pStyle w:val="BodyText"/>
      </w:pPr>
      <w:r>
        <w:t xml:space="preserve">As a candidate, I offer more than technical competence: I bring a relentless work ethic forged through managing multiple high-stakes projects simultaneously. During my time at Manchester, I coordinated the university's "Petroleum Engineering Society" which organized three international conferences with 150+ attendees—experiences that honed my leadership and cross-cultural communication skills. These qualities, combined with my fluency in Italian and deep respect for Italy’s engineering traditions (evidenced by my completion of a course in Roman engineering techniques at the Pontifical Catholic University of Rome), position me to immediately contribute value within your Rome operations.</w:t>
      </w:r>
    </w:p>
    <w:p>
      <w:pPr>
        <w:pStyle w:val="BodyText"/>
      </w:pPr>
      <w:r>
        <w:t xml:space="preserve">My vision as a future Petroleum Engineer transcends technical execution. I aspire to become a bridge between legacy energy systems and renewable integration—a role ENI pioneers through projects like their "Solar Hydrogen Plant" in Sicily. This internship is the critical stepping stone toward that mission, allowing me to absorb Italy Rome's unique approach to sustainable hydrocarbon development while contributing fresh perspectives from my academic background. I am confident that my blend of technical rigor, cultural fluency, and passion for Europe's energy evolution makes me an exceptional fit for your team.</w:t>
      </w:r>
    </w:p>
    <w:p>
      <w:pPr>
        <w:pStyle w:val="BodyText"/>
      </w:pPr>
      <w:r>
        <w:t xml:space="preserve">Thank you for considering this Internship Application Letter. I have attached my CV, academic transcripts, and a copy of my published research article for your review. I welcome the opportunity to discuss how my skills in petroleum engineering can support ENI's strategic goals in Italy Rome during an interview at your earliest convenience. Please contact me via email at [your.email@domain.com] or phone +39 3XX XXXXXXX to arrange a conversation.</w:t>
      </w:r>
    </w:p>
    <w:p>
      <w:pPr>
        <w:pStyle w:val="BodyText"/>
      </w:pPr>
      <w:r>
        <w:t xml:space="preserve">I eagerly anticipate the possibility of contributing to ENI’s legacy of energy innovation from within the heart of Italy Rome.</w:t>
      </w:r>
    </w:p>
    <w:p>
      <w:pPr>
        <w:pStyle w:val="BodyText"/>
      </w:pPr>
      <w:r>
        <w:t xml:space="preserve">Sincerely,</w:t>
      </w:r>
    </w:p>
    <w:p>
      <w:pPr>
        <w:pStyle w:val="BodyText"/>
      </w:pPr>
      <w:r>
        <w:t xml:space="preserve">[Your Full Name]</w:t>
      </w:r>
    </w:p>
    <w:p>
      <w:pPr>
        <w:pStyle w:val="BodyText"/>
      </w:pPr>
      <w:r>
        <w:t xml:space="preserve">Current Student | Petroleum Engineering</w:t>
      </w:r>
    </w:p>
    <w:p>
      <w:pPr>
        <w:pStyle w:val="BodyText"/>
      </w:pPr>
      <w:r>
        <w:t xml:space="preserve">University of Manchester, UK</w:t>
      </w:r>
    </w:p>
    <w:p>
      <w:pPr>
        <w:pStyle w:val="BodyText"/>
      </w:pPr>
      <w:r>
        <w:t xml:space="preserve">Word Count: 9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9T21:02:48Z</dcterms:created>
  <dcterms:modified xsi:type="dcterms:W3CDTF">2026-07-19T21:02:48Z</dcterms:modified>
</cp:coreProperties>
</file>

<file path=docProps/custom.xml><?xml version="1.0" encoding="utf-8"?>
<Properties xmlns="http://schemas.openxmlformats.org/officeDocument/2006/custom-properties" xmlns:vt="http://schemas.openxmlformats.org/officeDocument/2006/docPropsVTypes"/>
</file>